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d2812369530972146e2a119712e056b7aa61dbe"/>
    <w:p>
      <w:pPr>
        <w:pStyle w:val="Heading1"/>
      </w:pPr>
      <w:r>
        <w:t xml:space="preserve">Personal Statement: A Visionary Astronomer Committed to Advancing Astronomy in DR Congo Kinshasa</w:t>
      </w:r>
    </w:p>
    <w:p>
      <w:pPr>
        <w:pStyle w:val="FirstParagraph"/>
      </w:pPr>
      <w:r>
        <w:t xml:space="preserve">As a dedicated **Astronomer** with over a decade of research experience and community engagement across Africa, I write this **Personal Statement** with profound passion for transforming the landscape of scientific education in my adopted home—**DR Congo Kinshasa**. My journey began under the vast, star-drenched skies of rural eastern DRC during childhood visits to family villages, where clear horizons revealed constellations that sparked a lifelong fascination with the cosmos. Today, I stand ready to channel this early wonder into tangible progress for **DR Congo Kinshasa**, leveraging astronomy as a catalyst for youth empowerment, scientific literacy, and sustainable development in one of Earth’s most culturally vibrant yet under-resourced regions.</w:t>
      </w:r>
    </w:p>
    <w:p>
      <w:pPr>
        <w:pStyle w:val="BodyText"/>
      </w:pPr>
      <w:r>
        <w:t xml:space="preserve">The scientific potential of **DR Congo Kinshasa** remains largely untapped. With over 85% of its population under 30 years old and limited access to STEM education outside urban centers, the nation faces a critical opportunity to harness astronomy—a universal science that transcends language and borders—to ignite curiosity among young minds. I recognize that **DR Congo Kinshasa** is not merely a recipient of global scientific aid but an active partner in building its own knowledge ecosystem. As an **Astronomer**, my mission is not to impose external frameworks but to co-create locally relevant, accessible astronomy initiatives that align with Congolese cultural narratives and educational priorities. This **Personal Statement** outlines my commitment to fostering a future where Kinshasa becomes a beacon of African scientific excellence in space exploration.</w:t>
      </w:r>
    </w:p>
    <w:p>
      <w:pPr>
        <w:pStyle w:val="BodyText"/>
      </w:pPr>
      <w:r>
        <w:t xml:space="preserve">My academic foundation includes a PhD in Astrophysics from the University of Nairobi, where I specialized in low-light observational techniques—critical for regions with minimal light pollution like eastern **DR Congo**. My fieldwork across the Great Lakes region (including sites near Lake Kivu) revealed how accessible astronomy can thrive even with modest resources. I developed portable classroom kits using smartphone-based star-mapping apps and locally crafted telescopes, which I piloted in schools in Goma and Kisangani. These projects achieved a 70% increase in student engagement with science—proof that innovative, low-cost methods work where traditional infrastructure fails. This experience solidified my conviction: **DR Congo Kinshasa**’s potential is not limited by geography but by opportunity.</w:t>
      </w:r>
    </w:p>
    <w:p>
      <w:pPr>
        <w:pStyle w:val="BodyText"/>
      </w:pPr>
      <w:r>
        <w:t xml:space="preserve">What sets my approach apart is cultural humility and community partnership. I’ve collaborated with Congolese educators since 2018 through the Pan-African Astronomy Network, co-designing curricula that weave indigenous celestial knowledge (like the Bemba *Mwana wa Mweya* star stories) into modern astronomy lessons. In Kinshasa, I’ve held workshops at La Maison des Jeunes et de la Culture (MJCM) and with the Ministry of Education’s Youth Directorate, demonstrating how to use satellite data to monitor climate patterns affecting agriculture—a direct link between space science and daily life in **DR Congo**. As an **Astronomer**, I prioritize sustainability: training local teachers as astronomy facilitators ensures programs outlast external projects. My recent proposal for a Kinshasa Urban Sky Park, co-developed with Congolese NGOs, aims to create a hub for public stargazing and science festivals—making the cosmos feel personally relevant to citizens amid urban growth.</w:t>
      </w:r>
    </w:p>
    <w:p>
      <w:pPr>
        <w:pStyle w:val="BodyText"/>
      </w:pPr>
      <w:r>
        <w:t xml:space="preserve">The challenges in **DR Congo Kinshasa** are real: power instability, scarce funding for STEM, and brain drain. Yet these are not barriers but invitations to innovate. I propose a three-phase plan tailored to Kinshasa’s context: First, establish “Astronomy Ambassador” programs in 50 schools across the city by partnering with existing science clubs and religious institutions (which often host youth groups). Second, develop a mobile observatory unit using solar-powered equipment to reach rural communities near Kinshasa—such as Kikwit and Mbandaka—where skies are clearest. Third, collaborate with the African Union’s Space Program to integrate Congolese data into continental weather-monitoring systems. Crucially, all initiatives will be led by Congolese youth; my role is to enable their leadership, not dictate it.</w:t>
      </w:r>
    </w:p>
    <w:p>
      <w:pPr>
        <w:pStyle w:val="BodyText"/>
      </w:pPr>
      <w:r>
        <w:t xml:space="preserve">My commitment extends beyond technical expertise. I am fluent in French and Lingala—the languages of administration and daily life in **DR Congo Kinshasa**—and have lived in Kinshasa for three years, navigating its rhythms to build trust. I understand that astronomy must serve local needs: for example, using satellite imagery to track deforestation in the Congo Basin or teaching students how radio astronomy supports communication during floods. This holistic vision makes me uniquely positioned as an **Astronomer** who sees science not as a Western import but as a tool for Congolese self-determination. My 2023 article, *“Astronomy for Development in the Congo Basin: A Kinshasa Perspective”* (published in the *Journal of African Astronomy*), argued that space science must be rooted in local ecological and social realities—a principle I embody daily.</w:t>
      </w:r>
    </w:p>
    <w:p>
      <w:pPr>
        <w:pStyle w:val="BodyText"/>
      </w:pPr>
      <w:r>
        <w:t xml:space="preserve">To work with **DR Congo Kinshasa** is to honor a promise to generations who saw stars but never dreamed of studying them. My **Personal Statement** is not just an application; it’s a pledge to turn Kinshasa’s night skies into classrooms, laboratories, and symbols of hope. I envision Congolese students leading the next wave of African astronomers—using tools they built in their own communities to answer questions about our place in the universe. This vision demands patience, cultural respect, and unwavering belief in **DR Congo Kinshasa**’s potential. As an **Astronomer**, I am ready to invest my expertise where it matters most: with the people of Kinshasa and their untapped brilliance under a shared sky.</w:t>
      </w:r>
    </w:p>
    <w:p>
      <w:pPr>
        <w:pStyle w:val="BodyText"/>
      </w:pPr>
      <w:r>
        <w:t xml:space="preserve">Let us rise together—star by star, community by community—to make **DR Congo Kinshasa** a cornerstone of Africa’s scientific renaissance. I welcome the opportunity to contribute my skills as an **Astronomer** toward this vital mission. With deep respect for Congolese heritage and a scientist’s rigor, I commit to building the future that belongs to all of 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for DR Congo Kinshasa</dc:title>
  <dc:creator/>
  <dc:language>en</dc:language>
  <cp:keywords/>
  <dcterms:created xsi:type="dcterms:W3CDTF">2026-07-14T20:22:52Z</dcterms:created>
  <dcterms:modified xsi:type="dcterms:W3CDTF">2026-07-14T20:22:52Z</dcterms:modified>
</cp:coreProperties>
</file>

<file path=docProps/custom.xml><?xml version="1.0" encoding="utf-8"?>
<Properties xmlns="http://schemas.openxmlformats.org/officeDocument/2006/custom-properties" xmlns:vt="http://schemas.openxmlformats.org/officeDocument/2006/docPropsVTypes"/>
</file>